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AD2B8" w14:textId="439841B7" w:rsidR="00191BEF" w:rsidRDefault="00191BEF" w:rsidP="00191BEF">
      <w:r>
        <w:t>Here are the text code:</w:t>
      </w:r>
    </w:p>
    <w:p w14:paraId="6DBA860B" w14:textId="47765876" w:rsidR="00191BEF" w:rsidRDefault="00191BEF" w:rsidP="00191BEF">
      <w:r>
        <w:t>-----------------------------------------------------------------------------------------------------------------------------------</w:t>
      </w:r>
    </w:p>
    <w:p w14:paraId="4D774825" w14:textId="19C900A7" w:rsidR="00191BEF" w:rsidRDefault="00191BEF" w:rsidP="00191BEF">
      <w:r>
        <w:t xml:space="preserve">import </w:t>
      </w:r>
      <w:proofErr w:type="spellStart"/>
      <w:r>
        <w:t>javafx.application.Application</w:t>
      </w:r>
      <w:proofErr w:type="spellEnd"/>
      <w:r>
        <w:t>;</w:t>
      </w:r>
    </w:p>
    <w:p w14:paraId="7417A3D5" w14:textId="77777777" w:rsidR="00191BEF" w:rsidRDefault="00191BEF" w:rsidP="00191BEF">
      <w:r>
        <w:t xml:space="preserve">import </w:t>
      </w:r>
      <w:proofErr w:type="spellStart"/>
      <w:r>
        <w:t>javafx.scene.Scene</w:t>
      </w:r>
      <w:proofErr w:type="spellEnd"/>
      <w:r>
        <w:t>;</w:t>
      </w:r>
    </w:p>
    <w:p w14:paraId="49F50DE7" w14:textId="77777777" w:rsidR="00191BEF" w:rsidRDefault="00191BEF" w:rsidP="00191BEF">
      <w:r>
        <w:t xml:space="preserve">import </w:t>
      </w:r>
      <w:proofErr w:type="spellStart"/>
      <w:r>
        <w:t>javafx.scene.layout.GridPane</w:t>
      </w:r>
      <w:proofErr w:type="spellEnd"/>
      <w:r>
        <w:t>;</w:t>
      </w:r>
    </w:p>
    <w:p w14:paraId="59232392" w14:textId="77777777" w:rsidR="00191BEF" w:rsidRDefault="00191BEF" w:rsidP="00191BEF">
      <w:r>
        <w:t xml:space="preserve">import </w:t>
      </w:r>
      <w:proofErr w:type="spellStart"/>
      <w:r>
        <w:t>javafx.scene.image.Image</w:t>
      </w:r>
      <w:proofErr w:type="spellEnd"/>
      <w:r>
        <w:t>;</w:t>
      </w:r>
    </w:p>
    <w:p w14:paraId="34186AE9" w14:textId="77777777" w:rsidR="00191BEF" w:rsidRDefault="00191BEF" w:rsidP="00191BEF">
      <w:r>
        <w:t xml:space="preserve">import </w:t>
      </w:r>
      <w:proofErr w:type="spellStart"/>
      <w:r>
        <w:t>javafx.scene.image.ImageView</w:t>
      </w:r>
      <w:proofErr w:type="spellEnd"/>
      <w:r>
        <w:t>;</w:t>
      </w:r>
    </w:p>
    <w:p w14:paraId="27CA4270" w14:textId="77777777" w:rsidR="00191BEF" w:rsidRDefault="00191BEF" w:rsidP="00191BEF">
      <w:r>
        <w:t xml:space="preserve">import </w:t>
      </w:r>
      <w:proofErr w:type="spellStart"/>
      <w:r>
        <w:t>javafx.stage.Stage</w:t>
      </w:r>
      <w:proofErr w:type="spellEnd"/>
      <w:r>
        <w:t>;</w:t>
      </w:r>
    </w:p>
    <w:p w14:paraId="15639BB5" w14:textId="77777777" w:rsidR="00191BEF" w:rsidRDefault="00191BEF" w:rsidP="00191BEF"/>
    <w:p w14:paraId="29591A24" w14:textId="77777777" w:rsidR="00191BEF" w:rsidRDefault="00191BEF" w:rsidP="00191BEF">
      <w:r>
        <w:t>public class Testing extends Application {</w:t>
      </w:r>
    </w:p>
    <w:p w14:paraId="5A4C9112" w14:textId="77777777" w:rsidR="00191BEF" w:rsidRDefault="00191BEF" w:rsidP="00191BEF">
      <w:r>
        <w:t xml:space="preserve">    @Override</w:t>
      </w:r>
    </w:p>
    <w:p w14:paraId="46665002" w14:textId="77777777" w:rsidR="00191BEF" w:rsidRDefault="00191BEF" w:rsidP="00191BEF">
      <w:r>
        <w:t xml:space="preserve">    public void start(Stage stage) {</w:t>
      </w:r>
    </w:p>
    <w:p w14:paraId="5E1828DA" w14:textId="77777777" w:rsidR="00191BEF" w:rsidRDefault="00191BEF" w:rsidP="00191BEF">
      <w:r>
        <w:t xml:space="preserve">        </w:t>
      </w:r>
      <w:proofErr w:type="spellStart"/>
      <w:r>
        <w:t>GridPane</w:t>
      </w:r>
      <w:proofErr w:type="spellEnd"/>
      <w:r>
        <w:t xml:space="preserve"> images = new </w:t>
      </w:r>
      <w:proofErr w:type="spellStart"/>
      <w:r>
        <w:t>GridPane</w:t>
      </w:r>
      <w:proofErr w:type="spellEnd"/>
      <w:r>
        <w:t>();</w:t>
      </w:r>
    </w:p>
    <w:p w14:paraId="5FE42203" w14:textId="77777777" w:rsidR="00191BEF" w:rsidRDefault="00191BEF" w:rsidP="00191BEF"/>
    <w:p w14:paraId="4DF9BFBB" w14:textId="77777777" w:rsidR="00191BEF" w:rsidRDefault="00191BEF" w:rsidP="00191BEF">
      <w:r>
        <w:t xml:space="preserve">        try {</w:t>
      </w:r>
    </w:p>
    <w:p w14:paraId="013D3F54" w14:textId="77777777" w:rsidR="00191BEF" w:rsidRDefault="00191BEF" w:rsidP="00191BEF">
      <w:r>
        <w:t xml:space="preserve">            // Replace these paths with the correct paths to your images</w:t>
      </w:r>
    </w:p>
    <w:p w14:paraId="25B33D8D" w14:textId="77777777" w:rsidR="00191BEF" w:rsidRDefault="00191BEF" w:rsidP="00191BEF">
      <w:r>
        <w:t xml:space="preserve">            String </w:t>
      </w:r>
      <w:proofErr w:type="spellStart"/>
      <w:r>
        <w:t>imagePathA</w:t>
      </w:r>
      <w:proofErr w:type="spellEnd"/>
      <w:r>
        <w:t xml:space="preserve"> = "C:\\Users\\nicho\\Downloads\\image\\image\\uk.gif";</w:t>
      </w:r>
    </w:p>
    <w:p w14:paraId="684D215D" w14:textId="77777777" w:rsidR="00191BEF" w:rsidRDefault="00191BEF" w:rsidP="00191BEF">
      <w:r>
        <w:t xml:space="preserve">            String </w:t>
      </w:r>
      <w:proofErr w:type="spellStart"/>
      <w:r>
        <w:t>imagePathB</w:t>
      </w:r>
      <w:proofErr w:type="spellEnd"/>
      <w:r>
        <w:t xml:space="preserve"> = "C:\\Users\\nicho\\Downloads\\image\\image\\ca.gif";</w:t>
      </w:r>
    </w:p>
    <w:p w14:paraId="7205DBA4" w14:textId="77777777" w:rsidR="00191BEF" w:rsidRDefault="00191BEF" w:rsidP="00191BEF">
      <w:r>
        <w:t xml:space="preserve">            String </w:t>
      </w:r>
      <w:proofErr w:type="spellStart"/>
      <w:r>
        <w:t>imagePathC</w:t>
      </w:r>
      <w:proofErr w:type="spellEnd"/>
      <w:r>
        <w:t xml:space="preserve"> = "C:\\Users\\nicho\\Downloads\\image\\image\\china.gif";</w:t>
      </w:r>
    </w:p>
    <w:p w14:paraId="65C8057B" w14:textId="77777777" w:rsidR="00191BEF" w:rsidRDefault="00191BEF" w:rsidP="00191BEF">
      <w:r>
        <w:t xml:space="preserve">            String </w:t>
      </w:r>
      <w:proofErr w:type="spellStart"/>
      <w:r>
        <w:t>imagePathD</w:t>
      </w:r>
      <w:proofErr w:type="spellEnd"/>
      <w:r>
        <w:t xml:space="preserve"> = "C:\\Users\\nicho\\Downloads\\image\\image\\us.gif";</w:t>
      </w:r>
    </w:p>
    <w:p w14:paraId="458736E5" w14:textId="77777777" w:rsidR="00191BEF" w:rsidRDefault="00191BEF" w:rsidP="00191BEF"/>
    <w:p w14:paraId="6F51C8A7" w14:textId="77777777" w:rsidR="00191BEF" w:rsidRDefault="00191BEF" w:rsidP="00191BEF">
      <w:r>
        <w:t xml:space="preserve">            // Add the images to the grid pane</w:t>
      </w:r>
    </w:p>
    <w:p w14:paraId="2F8BAA3A" w14:textId="77777777" w:rsidR="00191BEF" w:rsidRDefault="00191BEF" w:rsidP="00191BEF">
      <w:r>
        <w:t xml:space="preserve">            </w:t>
      </w:r>
      <w:proofErr w:type="spellStart"/>
      <w:r>
        <w:t>images.add</w:t>
      </w:r>
      <w:proofErr w:type="spellEnd"/>
      <w:r>
        <w:t xml:space="preserve">(new </w:t>
      </w:r>
      <w:proofErr w:type="spellStart"/>
      <w:r>
        <w:t>ImageView</w:t>
      </w:r>
      <w:proofErr w:type="spellEnd"/>
      <w:r>
        <w:t>(new Image(</w:t>
      </w:r>
      <w:proofErr w:type="spellStart"/>
      <w:r>
        <w:t>imagePathA</w:t>
      </w:r>
      <w:proofErr w:type="spellEnd"/>
      <w:r>
        <w:t>)), 0, 0);</w:t>
      </w:r>
    </w:p>
    <w:p w14:paraId="1C0E3AC7" w14:textId="77777777" w:rsidR="00191BEF" w:rsidRDefault="00191BEF" w:rsidP="00191BEF">
      <w:r>
        <w:t xml:space="preserve">            </w:t>
      </w:r>
      <w:proofErr w:type="spellStart"/>
      <w:r>
        <w:t>images.add</w:t>
      </w:r>
      <w:proofErr w:type="spellEnd"/>
      <w:r>
        <w:t xml:space="preserve">(new </w:t>
      </w:r>
      <w:proofErr w:type="spellStart"/>
      <w:r>
        <w:t>ImageView</w:t>
      </w:r>
      <w:proofErr w:type="spellEnd"/>
      <w:r>
        <w:t>(new Image(</w:t>
      </w:r>
      <w:proofErr w:type="spellStart"/>
      <w:r>
        <w:t>imagePathB</w:t>
      </w:r>
      <w:proofErr w:type="spellEnd"/>
      <w:r>
        <w:t>)), 1, 0);</w:t>
      </w:r>
    </w:p>
    <w:p w14:paraId="68F1B79C" w14:textId="77777777" w:rsidR="00191BEF" w:rsidRDefault="00191BEF" w:rsidP="00191BEF">
      <w:r>
        <w:t xml:space="preserve">            </w:t>
      </w:r>
      <w:proofErr w:type="spellStart"/>
      <w:r>
        <w:t>images.add</w:t>
      </w:r>
      <w:proofErr w:type="spellEnd"/>
      <w:r>
        <w:t xml:space="preserve">(new </w:t>
      </w:r>
      <w:proofErr w:type="spellStart"/>
      <w:r>
        <w:t>ImageView</w:t>
      </w:r>
      <w:proofErr w:type="spellEnd"/>
      <w:r>
        <w:t>(new Image(</w:t>
      </w:r>
      <w:proofErr w:type="spellStart"/>
      <w:r>
        <w:t>imagePathC</w:t>
      </w:r>
      <w:proofErr w:type="spellEnd"/>
      <w:r>
        <w:t>)), 0, 1);</w:t>
      </w:r>
    </w:p>
    <w:p w14:paraId="1C1DDB47" w14:textId="77777777" w:rsidR="00191BEF" w:rsidRDefault="00191BEF" w:rsidP="00191BEF">
      <w:r>
        <w:t xml:space="preserve">            </w:t>
      </w:r>
      <w:proofErr w:type="spellStart"/>
      <w:r>
        <w:t>images.add</w:t>
      </w:r>
      <w:proofErr w:type="spellEnd"/>
      <w:r>
        <w:t xml:space="preserve">(new </w:t>
      </w:r>
      <w:proofErr w:type="spellStart"/>
      <w:r>
        <w:t>ImageView</w:t>
      </w:r>
      <w:proofErr w:type="spellEnd"/>
      <w:r>
        <w:t>(new Image(</w:t>
      </w:r>
      <w:proofErr w:type="spellStart"/>
      <w:r>
        <w:t>imagePathD</w:t>
      </w:r>
      <w:proofErr w:type="spellEnd"/>
      <w:r>
        <w:t>)), 1, 1);</w:t>
      </w:r>
    </w:p>
    <w:p w14:paraId="4071F315" w14:textId="77777777" w:rsidR="00191BEF" w:rsidRDefault="00191BEF" w:rsidP="00191BEF"/>
    <w:p w14:paraId="6E87409F" w14:textId="77777777" w:rsidR="00191BEF" w:rsidRDefault="00191BEF" w:rsidP="00191BEF">
      <w:r>
        <w:t xml:space="preserve">            // Create a scene and set it on the stage</w:t>
      </w:r>
    </w:p>
    <w:p w14:paraId="55C7055A" w14:textId="77777777" w:rsidR="00191BEF" w:rsidRDefault="00191BEF" w:rsidP="00191BEF">
      <w:r>
        <w:t xml:space="preserve">            Scene </w:t>
      </w:r>
      <w:proofErr w:type="spellStart"/>
      <w:r>
        <w:t>scene</w:t>
      </w:r>
      <w:proofErr w:type="spellEnd"/>
      <w:r>
        <w:t xml:space="preserve"> = new Scene(images);</w:t>
      </w:r>
    </w:p>
    <w:p w14:paraId="4F25359F" w14:textId="77777777" w:rsidR="00191BEF" w:rsidRDefault="00191BEF" w:rsidP="00191BEF">
      <w:r>
        <w:lastRenderedPageBreak/>
        <w:t xml:space="preserve">            </w:t>
      </w:r>
      <w:proofErr w:type="spellStart"/>
      <w:r>
        <w:t>stage.setScene</w:t>
      </w:r>
      <w:proofErr w:type="spellEnd"/>
      <w:r>
        <w:t>(scene);</w:t>
      </w:r>
    </w:p>
    <w:p w14:paraId="6186EC20" w14:textId="77777777" w:rsidR="00191BEF" w:rsidRDefault="00191BEF" w:rsidP="00191BEF"/>
    <w:p w14:paraId="101D7FE3" w14:textId="77777777" w:rsidR="00191BEF" w:rsidRDefault="00191BEF" w:rsidP="00191BEF">
      <w:r>
        <w:t xml:space="preserve">            // Set the title of the stage</w:t>
      </w:r>
    </w:p>
    <w:p w14:paraId="56BFEF65" w14:textId="77777777" w:rsidR="00191BEF" w:rsidRDefault="00191BEF" w:rsidP="00191BEF">
      <w:r>
        <w:t xml:space="preserve">            </w:t>
      </w:r>
      <w:proofErr w:type="spellStart"/>
      <w:r>
        <w:t>stage.setTitle</w:t>
      </w:r>
      <w:proofErr w:type="spellEnd"/>
      <w:r>
        <w:t>("Image Grid");</w:t>
      </w:r>
    </w:p>
    <w:p w14:paraId="1C4FDDEB" w14:textId="77777777" w:rsidR="00191BEF" w:rsidRDefault="00191BEF" w:rsidP="00191BEF"/>
    <w:p w14:paraId="3F014D3F" w14:textId="77777777" w:rsidR="00191BEF" w:rsidRDefault="00191BEF" w:rsidP="00191BEF">
      <w:r>
        <w:t xml:space="preserve">            // Show the stage</w:t>
      </w:r>
    </w:p>
    <w:p w14:paraId="2FFD51AA" w14:textId="77777777" w:rsidR="00191BEF" w:rsidRDefault="00191BEF" w:rsidP="00191BEF">
      <w:r>
        <w:t xml:space="preserve">            </w:t>
      </w:r>
      <w:proofErr w:type="spellStart"/>
      <w:r>
        <w:t>stage.show</w:t>
      </w:r>
      <w:proofErr w:type="spellEnd"/>
      <w:r>
        <w:t>();</w:t>
      </w:r>
    </w:p>
    <w:p w14:paraId="2432B031" w14:textId="77777777" w:rsidR="00191BEF" w:rsidRDefault="00191BEF" w:rsidP="00191BEF">
      <w:r>
        <w:t xml:space="preserve">        } catch (Exception e) {</w:t>
      </w:r>
    </w:p>
    <w:p w14:paraId="479DFB93" w14:textId="77777777" w:rsidR="00191BEF" w:rsidRDefault="00191BEF" w:rsidP="00191BEF">
      <w:r>
        <w:t xml:space="preserve">            </w:t>
      </w:r>
      <w:proofErr w:type="spellStart"/>
      <w:r>
        <w:t>e.printStackTrace</w:t>
      </w:r>
      <w:proofErr w:type="spellEnd"/>
      <w:r>
        <w:t>();</w:t>
      </w:r>
    </w:p>
    <w:p w14:paraId="12C923F3" w14:textId="77777777" w:rsidR="00191BEF" w:rsidRDefault="00191BEF" w:rsidP="00191BEF">
      <w:r>
        <w:t xml:space="preserve">            // Handle the exception (e.g., show an error message)</w:t>
      </w:r>
    </w:p>
    <w:p w14:paraId="4974EA2F" w14:textId="77777777" w:rsidR="00191BEF" w:rsidRDefault="00191BEF" w:rsidP="00191BEF">
      <w:r>
        <w:t xml:space="preserve">        }</w:t>
      </w:r>
    </w:p>
    <w:p w14:paraId="2548DCCD" w14:textId="77777777" w:rsidR="00191BEF" w:rsidRDefault="00191BEF" w:rsidP="00191BEF">
      <w:r>
        <w:t xml:space="preserve">    }</w:t>
      </w:r>
    </w:p>
    <w:p w14:paraId="774B6223" w14:textId="77777777" w:rsidR="00191BEF" w:rsidRDefault="00191BEF" w:rsidP="00191BEF"/>
    <w:p w14:paraId="2200C55D" w14:textId="77777777" w:rsidR="00191BEF" w:rsidRDefault="00191BEF" w:rsidP="00191BEF">
      <w:r>
        <w:t xml:space="preserve">    public static void main(String[] </w:t>
      </w:r>
      <w:proofErr w:type="spellStart"/>
      <w:r>
        <w:t>args</w:t>
      </w:r>
      <w:proofErr w:type="spellEnd"/>
      <w:r>
        <w:t>) {</w:t>
      </w:r>
    </w:p>
    <w:p w14:paraId="12A042F3" w14:textId="77777777" w:rsidR="00191BEF" w:rsidRDefault="00191BEF" w:rsidP="00191BEF">
      <w:r>
        <w:t xml:space="preserve">        launch(</w:t>
      </w:r>
      <w:proofErr w:type="spellStart"/>
      <w:r>
        <w:t>args</w:t>
      </w:r>
      <w:proofErr w:type="spellEnd"/>
      <w:r>
        <w:t>);</w:t>
      </w:r>
    </w:p>
    <w:p w14:paraId="293526AA" w14:textId="77777777" w:rsidR="00191BEF" w:rsidRDefault="00191BEF" w:rsidP="00191BEF">
      <w:r>
        <w:t xml:space="preserve">    }</w:t>
      </w:r>
    </w:p>
    <w:p w14:paraId="5AA2B64A" w14:textId="77191F0C" w:rsidR="00687868" w:rsidRDefault="00191BEF" w:rsidP="00191BEF">
      <w:r>
        <w:t>}</w:t>
      </w:r>
    </w:p>
    <w:sectPr w:rsidR="006878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1NDcxsTAwMzE1tDBT0lEKTi0uzszPAykwrAUANQfNBCwAAAA="/>
  </w:docVars>
  <w:rsids>
    <w:rsidRoot w:val="00191BEF"/>
    <w:rsid w:val="00191BEF"/>
    <w:rsid w:val="003A7BDA"/>
    <w:rsid w:val="00687868"/>
    <w:rsid w:val="008D2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CB084"/>
  <w15:chartTrackingRefBased/>
  <w15:docId w15:val="{4E1EB14D-F17F-4F55-AE10-7E7272BBC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0</Words>
  <Characters>1484</Characters>
  <Application>Microsoft Office Word</Application>
  <DocSecurity>0</DocSecurity>
  <Lines>12</Lines>
  <Paragraphs>3</Paragraphs>
  <ScaleCrop>false</ScaleCrop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e berry</dc:creator>
  <cp:keywords/>
  <dc:description/>
  <cp:lastModifiedBy>nichole berry</cp:lastModifiedBy>
  <cp:revision>2</cp:revision>
  <dcterms:created xsi:type="dcterms:W3CDTF">2023-11-27T00:10:00Z</dcterms:created>
  <dcterms:modified xsi:type="dcterms:W3CDTF">2023-11-27T00:12:00Z</dcterms:modified>
</cp:coreProperties>
</file>